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BFDA6" w14:textId="77777777" w:rsidR="00576684" w:rsidRDefault="00000000">
      <w:r>
        <w:pict w14:anchorId="4523283C">
          <v:rect id="_x0000_i1025" style="width:0;height:1.5pt" o:hralign="center" o:hrstd="t" o:hr="t"/>
        </w:pict>
      </w:r>
    </w:p>
    <w:p w14:paraId="55231C4A" w14:textId="257BF577" w:rsidR="00576684" w:rsidRPr="002E34E4" w:rsidRDefault="00000000" w:rsidP="002E34E4">
      <w:pPr>
        <w:pStyle w:val="FirstParagraph"/>
        <w:jc w:val="center"/>
        <w:rPr>
          <w:lang w:val="ru-RU"/>
        </w:rPr>
      </w:pPr>
      <w:bookmarkStart w:id="0" w:name="front-matter"/>
      <w:r w:rsidRPr="002E34E4">
        <w:rPr>
          <w:lang w:val="ru-RU"/>
        </w:rPr>
        <w:t>Отчёт по лабораторной работе №2</w:t>
      </w:r>
    </w:p>
    <w:p w14:paraId="5C10C4B4" w14:textId="3C500328" w:rsidR="002E34E4" w:rsidRPr="002E34E4" w:rsidRDefault="00000000" w:rsidP="002E34E4">
      <w:pPr>
        <w:pStyle w:val="a0"/>
        <w:jc w:val="center"/>
      </w:pPr>
      <w:r w:rsidRPr="002E34E4">
        <w:rPr>
          <w:lang w:val="ru-RU"/>
        </w:rPr>
        <w:t>Информационная безопасность</w:t>
      </w:r>
    </w:p>
    <w:p w14:paraId="479AC11F" w14:textId="1F8494DF" w:rsidR="002E34E4" w:rsidRDefault="00000000" w:rsidP="002E34E4">
      <w:pPr>
        <w:pStyle w:val="a0"/>
        <w:jc w:val="center"/>
      </w:pPr>
      <w:r w:rsidRPr="002E34E4">
        <w:rPr>
          <w:lang w:val="ru-RU"/>
        </w:rPr>
        <w:t xml:space="preserve">Дискреционное разграничение прав в </w:t>
      </w:r>
      <w:r>
        <w:t>Linux</w:t>
      </w:r>
      <w:r w:rsidRPr="002E34E4">
        <w:rPr>
          <w:lang w:val="ru-RU"/>
        </w:rPr>
        <w:t>. Основные атрибуты</w:t>
      </w:r>
    </w:p>
    <w:p w14:paraId="66F30258" w14:textId="77777777" w:rsidR="002E34E4" w:rsidRPr="002E34E4" w:rsidRDefault="002E34E4" w:rsidP="002E34E4">
      <w:pPr>
        <w:pStyle w:val="a0"/>
        <w:jc w:val="center"/>
      </w:pPr>
    </w:p>
    <w:p w14:paraId="3F0131B4" w14:textId="4B3BC976" w:rsidR="00576684" w:rsidRPr="002E34E4" w:rsidRDefault="00000000" w:rsidP="002E34E4">
      <w:pPr>
        <w:pStyle w:val="a0"/>
        <w:jc w:val="right"/>
      </w:pPr>
      <w:r w:rsidRPr="002E34E4">
        <w:rPr>
          <w:lang w:val="ru-RU"/>
        </w:rPr>
        <w:t>Выполнил: Фаик Карим Яссерович</w:t>
      </w:r>
    </w:p>
    <w:p w14:paraId="4AD1D833" w14:textId="77777777" w:rsidR="00576684" w:rsidRPr="002E34E4" w:rsidRDefault="00000000">
      <w:pPr>
        <w:pStyle w:val="1"/>
        <w:rPr>
          <w:lang w:val="ru-RU"/>
        </w:rPr>
      </w:pPr>
      <w:bookmarkStart w:id="1" w:name="цель-работы"/>
      <w:bookmarkEnd w:id="0"/>
      <w:r w:rsidRPr="002E34E4">
        <w:rPr>
          <w:lang w:val="ru-RU"/>
        </w:rPr>
        <w:t>Цель работы</w:t>
      </w:r>
    </w:p>
    <w:p w14:paraId="6F5FE74E" w14:textId="77777777" w:rsidR="00576684" w:rsidRPr="002E34E4" w:rsidRDefault="00000000">
      <w:pPr>
        <w:pStyle w:val="FirstParagraph"/>
        <w:rPr>
          <w:lang w:val="ru-RU"/>
        </w:rPr>
      </w:pPr>
      <w:r w:rsidRPr="002E34E4">
        <w:rPr>
          <w:lang w:val="ru-RU"/>
        </w:rP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</w:t>
      </w:r>
      <w:r>
        <w:t>Linux</w:t>
      </w:r>
    </w:p>
    <w:p w14:paraId="4D397FD0" w14:textId="77777777" w:rsidR="00576684" w:rsidRPr="002E34E4" w:rsidRDefault="00000000">
      <w:pPr>
        <w:pStyle w:val="1"/>
        <w:rPr>
          <w:lang w:val="ru-RU"/>
        </w:rPr>
      </w:pPr>
      <w:bookmarkStart w:id="2" w:name="теоретическое-введение"/>
      <w:bookmarkEnd w:id="1"/>
      <w:r w:rsidRPr="002E34E4">
        <w:rPr>
          <w:lang w:val="ru-RU"/>
        </w:rPr>
        <w:t>Теоретическое введение</w:t>
      </w:r>
    </w:p>
    <w:p w14:paraId="31E93EBB" w14:textId="77777777" w:rsidR="00576684" w:rsidRPr="002E34E4" w:rsidRDefault="00000000">
      <w:pPr>
        <w:pStyle w:val="FirstParagraph"/>
        <w:rPr>
          <w:lang w:val="ru-RU"/>
        </w:rPr>
      </w:pPr>
      <w:r w:rsidRPr="002E34E4">
        <w:rPr>
          <w:b/>
          <w:bCs/>
          <w:lang w:val="ru-RU"/>
        </w:rPr>
        <w:t>Операционная система</w:t>
      </w:r>
      <w:r w:rsidRPr="002E34E4">
        <w:rPr>
          <w:lang w:val="ru-RU"/>
        </w:rPr>
        <w:t xml:space="preserve"> — то комплекс программ, предназначенных для управления ресурсами компьютера и организации взаимодействия с пользователем [1].</w:t>
      </w:r>
    </w:p>
    <w:p w14:paraId="5C18628D" w14:textId="77777777" w:rsidR="00576684" w:rsidRDefault="00000000">
      <w:pPr>
        <w:pStyle w:val="a0"/>
      </w:pPr>
      <w:r w:rsidRPr="002E34E4">
        <w:rPr>
          <w:b/>
          <w:bCs/>
          <w:lang w:val="ru-RU"/>
        </w:rPr>
        <w:t>Права доступа</w:t>
      </w:r>
      <w:r w:rsidRPr="002E34E4">
        <w:rPr>
          <w:lang w:val="ru-RU"/>
        </w:rP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</w:t>
      </w:r>
      <w:r>
        <w:t>[2].</w:t>
      </w:r>
    </w:p>
    <w:p w14:paraId="2E89942A" w14:textId="77777777" w:rsidR="00576684" w:rsidRDefault="00000000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14:paraId="6F05DA09" w14:textId="77777777" w:rsidR="00576684" w:rsidRDefault="00000000">
      <w:pPr>
        <w:pStyle w:val="2"/>
      </w:pPr>
      <w:bookmarkStart w:id="4" w:name="атрибуты-файлов"/>
      <w:r>
        <w:t>Атрибуты файлов</w:t>
      </w:r>
    </w:p>
    <w:p w14:paraId="4E8A6FBF" w14:textId="77777777" w:rsidR="00576684" w:rsidRPr="002E34E4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2E34E4">
        <w:rPr>
          <w:lang w:val="ru-RU"/>
        </w:rPr>
        <w:t xml:space="preserve">В установленной при выполнении предыдущей лабораторной работы операционной системе создайте учётную запись пользователя </w:t>
      </w:r>
      <w:r>
        <w:t>guest</w:t>
      </w:r>
      <w:r w:rsidRPr="002E34E4">
        <w:rPr>
          <w:lang w:val="ru-RU"/>
        </w:rPr>
        <w:t xml:space="preserve"> (использую учётную запись администратора): </w:t>
      </w:r>
      <w:proofErr w:type="spellStart"/>
      <w:r>
        <w:t>useradd</w:t>
      </w:r>
      <w:proofErr w:type="spellEnd"/>
      <w:r w:rsidRPr="002E34E4">
        <w:rPr>
          <w:lang w:val="ru-RU"/>
        </w:rPr>
        <w:t xml:space="preserve"> </w:t>
      </w:r>
      <w:r>
        <w:t>guest</w:t>
      </w:r>
    </w:p>
    <w:p w14:paraId="2FEDE28E" w14:textId="77777777" w:rsidR="00576684" w:rsidRDefault="00000000">
      <w:pPr>
        <w:pStyle w:val="CaptionedFigure"/>
      </w:pPr>
      <w:bookmarkStart w:id="5" w:name="fig:001"/>
      <w:r>
        <w:rPr>
          <w:noProof/>
        </w:rPr>
        <w:drawing>
          <wp:inline distT="0" distB="0" distL="0" distR="0" wp14:anchorId="70CB537F" wp14:editId="434F16D6">
            <wp:extent cx="3917482" cy="606391"/>
            <wp:effectExtent l="0" t="0" r="0" b="0"/>
            <wp:docPr id="1" name="Picture" descr="(рис. 1. useradd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4193834" w14:textId="77777777" w:rsidR="00576684" w:rsidRDefault="00000000">
      <w:pPr>
        <w:pStyle w:val="ImageCaption"/>
      </w:pPr>
      <w:r>
        <w:t>(рис. 1. useradd guest)</w:t>
      </w:r>
    </w:p>
    <w:p w14:paraId="668DFBD4" w14:textId="77777777" w:rsidR="00576684" w:rsidRPr="002E34E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2E34E4">
        <w:rPr>
          <w:lang w:val="ru-RU"/>
        </w:rPr>
        <w:t xml:space="preserve">Задайте пароль для пользователя </w:t>
      </w:r>
      <w:r>
        <w:t>guest</w:t>
      </w:r>
      <w:r w:rsidRPr="002E34E4">
        <w:rPr>
          <w:lang w:val="ru-RU"/>
        </w:rPr>
        <w:t xml:space="preserve"> (использую учётную запись администратора): </w:t>
      </w:r>
      <w:r>
        <w:t>passwd</w:t>
      </w:r>
      <w:r w:rsidRPr="002E34E4">
        <w:rPr>
          <w:lang w:val="ru-RU"/>
        </w:rPr>
        <w:t xml:space="preserve"> </w:t>
      </w:r>
      <w:r>
        <w:t>guest</w:t>
      </w:r>
    </w:p>
    <w:p w14:paraId="7002E528" w14:textId="77777777" w:rsidR="00576684" w:rsidRDefault="00000000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4C2BF891" wp14:editId="4DEBB0EF">
            <wp:extent cx="5334000" cy="1102066"/>
            <wp:effectExtent l="0" t="0" r="0" b="0"/>
            <wp:docPr id="149430500" name="Picture" descr="(рис. 2. passwd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A1E1403" w14:textId="77777777" w:rsidR="00576684" w:rsidRDefault="00000000">
      <w:pPr>
        <w:pStyle w:val="ImageCaption"/>
      </w:pPr>
      <w:r>
        <w:t>(рис. 2. passwd guest)</w:t>
      </w:r>
    </w:p>
    <w:p w14:paraId="2EF280E5" w14:textId="77777777" w:rsidR="00576684" w:rsidRPr="002E34E4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2E34E4">
        <w:rPr>
          <w:lang w:val="ru-RU"/>
        </w:rPr>
        <w:t xml:space="preserve">Войдите в систему от имени пользователя </w:t>
      </w:r>
      <w:r>
        <w:t>guest</w:t>
      </w:r>
      <w:r w:rsidRPr="002E34E4">
        <w:rPr>
          <w:lang w:val="ru-RU"/>
        </w:rPr>
        <w:t>.</w:t>
      </w:r>
    </w:p>
    <w:p w14:paraId="2847A7CF" w14:textId="77777777" w:rsidR="00576684" w:rsidRDefault="00000000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65EFADFE" wp14:editId="36F2DC11">
            <wp:extent cx="3224463" cy="4466122"/>
            <wp:effectExtent l="0" t="0" r="0" b="0"/>
            <wp:docPr id="1440156229" name="Picture" descr="(рис. 3. log ou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FFD8923" w14:textId="77777777" w:rsidR="00576684" w:rsidRDefault="00000000">
      <w:pPr>
        <w:pStyle w:val="ImageCaption"/>
      </w:pPr>
      <w:r>
        <w:t>(рис. 3. log out)</w:t>
      </w:r>
    </w:p>
    <w:p w14:paraId="1C82F4DC" w14:textId="77777777" w:rsidR="00576684" w:rsidRDefault="00000000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1DF13625" wp14:editId="49B6E53C">
            <wp:extent cx="5334000" cy="648510"/>
            <wp:effectExtent l="0" t="0" r="0" b="0"/>
            <wp:docPr id="676935471" name="Picture" descr="(рис. 4. log in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6F85A09" w14:textId="77777777" w:rsidR="00576684" w:rsidRDefault="00000000">
      <w:pPr>
        <w:pStyle w:val="ImageCaption"/>
      </w:pPr>
      <w:r>
        <w:t>(рис. 4. log in)</w:t>
      </w:r>
    </w:p>
    <w:p w14:paraId="60A2FB5C" w14:textId="77777777" w:rsidR="00576684" w:rsidRDefault="00000000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088506B1" wp14:editId="725E6A3F">
            <wp:extent cx="2261936" cy="818147"/>
            <wp:effectExtent l="0" t="0" r="0" b="0"/>
            <wp:docPr id="1411003140" name="Picture" descr="(рис. 5. gues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91EE6F" w14:textId="77777777" w:rsidR="00576684" w:rsidRDefault="00000000">
      <w:pPr>
        <w:pStyle w:val="ImageCaption"/>
      </w:pPr>
      <w:r>
        <w:t>(рис. 5. guest)</w:t>
      </w:r>
    </w:p>
    <w:p w14:paraId="6474F562" w14:textId="77777777" w:rsidR="00576684" w:rsidRDefault="00000000">
      <w:pPr>
        <w:pStyle w:val="Compact"/>
        <w:numPr>
          <w:ilvl w:val="0"/>
          <w:numId w:val="7"/>
        </w:numPr>
      </w:pPr>
      <w:r w:rsidRPr="002E34E4">
        <w:rPr>
          <w:lang w:val="ru-RU"/>
        </w:rPr>
        <w:t xml:space="preserve">Определите директорию, в которой вы находитесь, командой </w:t>
      </w:r>
      <w:proofErr w:type="spellStart"/>
      <w:r>
        <w:t>pwd</w:t>
      </w:r>
      <w:proofErr w:type="spellEnd"/>
      <w:r w:rsidRPr="002E34E4">
        <w:rPr>
          <w:lang w:val="ru-RU"/>
        </w:rPr>
        <w:t xml:space="preserve">. Сравните её с приглашением командной строки. Определите, является ли она вашей домашней директорией? Если нет, зайдите в домашнюю </w:t>
      </w:r>
      <w:proofErr w:type="spellStart"/>
      <w:r>
        <w:t>директорию</w:t>
      </w:r>
      <w:proofErr w:type="spellEnd"/>
      <w:r>
        <w:t>.</w:t>
      </w:r>
    </w:p>
    <w:p w14:paraId="75F6A15E" w14:textId="77777777" w:rsidR="00576684" w:rsidRDefault="00000000">
      <w:pPr>
        <w:pStyle w:val="CaptionedFigure"/>
      </w:pPr>
      <w:bookmarkStart w:id="10" w:name="fig:006"/>
      <w:r>
        <w:rPr>
          <w:noProof/>
        </w:rPr>
        <w:drawing>
          <wp:inline distT="0" distB="0" distL="0" distR="0" wp14:anchorId="2B1EEAB3" wp14:editId="5C1E9996">
            <wp:extent cx="2213810" cy="664143"/>
            <wp:effectExtent l="0" t="0" r="0" b="0"/>
            <wp:docPr id="459903974" name="Picture" descr="(рис. 6. pw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1997B27" w14:textId="77777777" w:rsidR="00576684" w:rsidRDefault="00000000">
      <w:pPr>
        <w:pStyle w:val="ImageCaption"/>
      </w:pPr>
      <w:r>
        <w:t>(рис. 6. pwd)</w:t>
      </w:r>
    </w:p>
    <w:p w14:paraId="48163F24" w14:textId="77777777" w:rsidR="00576684" w:rsidRPr="002E34E4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2E34E4">
        <w:rPr>
          <w:lang w:val="ru-RU"/>
        </w:rPr>
        <w:t xml:space="preserve">Уточните имя вашего пользователя командой </w:t>
      </w:r>
      <w:proofErr w:type="spellStart"/>
      <w:r>
        <w:t>whoami</w:t>
      </w:r>
      <w:proofErr w:type="spellEnd"/>
      <w:r w:rsidRPr="002E34E4">
        <w:rPr>
          <w:lang w:val="ru-RU"/>
        </w:rPr>
        <w:t>.</w:t>
      </w:r>
    </w:p>
    <w:p w14:paraId="188115DB" w14:textId="77777777" w:rsidR="00576684" w:rsidRDefault="00000000">
      <w:pPr>
        <w:pStyle w:val="CaptionedFigure"/>
      </w:pPr>
      <w:bookmarkStart w:id="11" w:name="fig:007"/>
      <w:r>
        <w:rPr>
          <w:noProof/>
        </w:rPr>
        <w:drawing>
          <wp:inline distT="0" distB="0" distL="0" distR="0" wp14:anchorId="1CF6F10D" wp14:editId="488A463B">
            <wp:extent cx="5334000" cy="843935"/>
            <wp:effectExtent l="0" t="0" r="0" b="0"/>
            <wp:docPr id="1800160693" name="Picture" descr="(рис. 7. whoami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B303ADE" w14:textId="77777777" w:rsidR="00576684" w:rsidRDefault="00000000">
      <w:pPr>
        <w:pStyle w:val="ImageCaption"/>
      </w:pPr>
      <w:r>
        <w:t>(рис. 7. whoami)</w:t>
      </w:r>
    </w:p>
    <w:p w14:paraId="744F14FC" w14:textId="77777777" w:rsidR="00576684" w:rsidRPr="002E34E4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2E34E4">
        <w:rPr>
          <w:lang w:val="ru-RU"/>
        </w:rPr>
        <w:t xml:space="preserve">Уточните имя вашего пользователя, его группу, а также группы, куда входит пользователь, командой </w:t>
      </w:r>
      <w:r>
        <w:t>id</w:t>
      </w:r>
      <w:r w:rsidRPr="002E34E4">
        <w:rPr>
          <w:lang w:val="ru-RU"/>
        </w:rPr>
        <w:t xml:space="preserve">. Выведенные значения </w:t>
      </w:r>
      <w:proofErr w:type="spellStart"/>
      <w:r>
        <w:t>uid</w:t>
      </w:r>
      <w:proofErr w:type="spellEnd"/>
      <w:r w:rsidRPr="002E34E4">
        <w:rPr>
          <w:lang w:val="ru-RU"/>
        </w:rPr>
        <w:t xml:space="preserve">, </w:t>
      </w:r>
      <w:r>
        <w:t>gid</w:t>
      </w:r>
      <w:r w:rsidRPr="002E34E4">
        <w:rPr>
          <w:lang w:val="ru-RU"/>
        </w:rPr>
        <w:t xml:space="preserve"> и др. запомните. Сравните вывод </w:t>
      </w:r>
      <w:r>
        <w:t>id</w:t>
      </w:r>
      <w:r w:rsidRPr="002E34E4">
        <w:rPr>
          <w:lang w:val="ru-RU"/>
        </w:rPr>
        <w:t xml:space="preserve"> с выводом команды </w:t>
      </w:r>
      <w:r>
        <w:t>groups</w:t>
      </w:r>
      <w:r w:rsidRPr="002E34E4">
        <w:rPr>
          <w:lang w:val="ru-RU"/>
        </w:rPr>
        <w:t>.</w:t>
      </w:r>
    </w:p>
    <w:p w14:paraId="18E50C8C" w14:textId="77777777" w:rsidR="00576684" w:rsidRDefault="00000000">
      <w:pPr>
        <w:pStyle w:val="CaptionedFigure"/>
      </w:pPr>
      <w:bookmarkStart w:id="12" w:name="fig:008"/>
      <w:r>
        <w:rPr>
          <w:noProof/>
        </w:rPr>
        <w:drawing>
          <wp:inline distT="0" distB="0" distL="0" distR="0" wp14:anchorId="7BB51C59" wp14:editId="6E0D7725">
            <wp:extent cx="2233061" cy="587141"/>
            <wp:effectExtent l="0" t="0" r="0" b="0"/>
            <wp:docPr id="580074857" name="Picture" descr="(рис. 8. id и group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61F1A39" w14:textId="77777777" w:rsidR="00576684" w:rsidRDefault="00000000">
      <w:pPr>
        <w:pStyle w:val="ImageCaption"/>
      </w:pPr>
      <w:r>
        <w:t>(рис. 8. id и groups)</w:t>
      </w:r>
    </w:p>
    <w:p w14:paraId="123DBB80" w14:textId="77777777" w:rsidR="00576684" w:rsidRPr="002E34E4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2E34E4">
        <w:rPr>
          <w:lang w:val="ru-RU"/>
        </w:rPr>
        <w:t>Сравните полученную информацию об имени пользователя с данными, выводимыми в приглашении командной строки.</w:t>
      </w:r>
    </w:p>
    <w:p w14:paraId="654ED937" w14:textId="77777777" w:rsidR="00576684" w:rsidRDefault="00000000">
      <w:pPr>
        <w:pStyle w:val="CaptionedFigure"/>
      </w:pPr>
      <w:bookmarkStart w:id="13" w:name="fig:009"/>
      <w:r>
        <w:rPr>
          <w:noProof/>
        </w:rPr>
        <w:lastRenderedPageBreak/>
        <w:drawing>
          <wp:inline distT="0" distB="0" distL="0" distR="0" wp14:anchorId="15A0A72D" wp14:editId="4F3A3001">
            <wp:extent cx="5334000" cy="4539856"/>
            <wp:effectExtent l="0" t="0" r="0" b="0"/>
            <wp:docPr id="1591672721" name="Picture" descr="(рис. 9. Совпаде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CF00A45" w14:textId="77777777" w:rsidR="00576684" w:rsidRDefault="00000000">
      <w:pPr>
        <w:pStyle w:val="ImageCaption"/>
      </w:pPr>
      <w:r>
        <w:t>(рис. 9. Совпадение)</w:t>
      </w:r>
    </w:p>
    <w:p w14:paraId="3FC6B323" w14:textId="77777777" w:rsidR="00576684" w:rsidRPr="002E34E4" w:rsidRDefault="00000000">
      <w:pPr>
        <w:pStyle w:val="Compact"/>
        <w:numPr>
          <w:ilvl w:val="0"/>
          <w:numId w:val="11"/>
        </w:numPr>
        <w:rPr>
          <w:lang w:val="ru-RU"/>
        </w:rPr>
      </w:pPr>
      <w:r>
        <w:t xml:space="preserve">Просмотрите файл /etc/passwd командой cat /etc/passwd Найдите в нём свою учётную запись. </w:t>
      </w:r>
      <w:r w:rsidRPr="002E34E4">
        <w:rPr>
          <w:lang w:val="ru-RU"/>
        </w:rPr>
        <w:t xml:space="preserve">Определите </w:t>
      </w:r>
      <w:proofErr w:type="spellStart"/>
      <w:r>
        <w:t>uid</w:t>
      </w:r>
      <w:proofErr w:type="spellEnd"/>
      <w:r w:rsidRPr="002E34E4">
        <w:rPr>
          <w:lang w:val="ru-RU"/>
        </w:rPr>
        <w:t xml:space="preserve"> пользователя. Определите </w:t>
      </w:r>
      <w:r>
        <w:t>gid</w:t>
      </w:r>
      <w:r w:rsidRPr="002E34E4">
        <w:rPr>
          <w:lang w:val="ru-RU"/>
        </w:rPr>
        <w:t xml:space="preserve"> пользователя. Сравните найденные значения с полученными в предыдущих пунктах.</w:t>
      </w:r>
    </w:p>
    <w:p w14:paraId="44D316CA" w14:textId="77777777" w:rsidR="00576684" w:rsidRDefault="00000000">
      <w:pPr>
        <w:pStyle w:val="CaptionedFigure"/>
      </w:pPr>
      <w:bookmarkStart w:id="14" w:name="fig:010"/>
      <w:r>
        <w:rPr>
          <w:noProof/>
        </w:rPr>
        <w:drawing>
          <wp:inline distT="0" distB="0" distL="0" distR="0" wp14:anchorId="06507B38" wp14:editId="5893D98D">
            <wp:extent cx="3214837" cy="211755"/>
            <wp:effectExtent l="0" t="0" r="0" b="0"/>
            <wp:docPr id="1840615234" name="Picture" descr="(рис. 10. cat /etc/passw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11E0B63" w14:textId="77777777" w:rsidR="00576684" w:rsidRDefault="00000000">
      <w:pPr>
        <w:pStyle w:val="ImageCaption"/>
      </w:pPr>
      <w:r>
        <w:t>(рис. 10. cat /etc/passwd)</w:t>
      </w:r>
    </w:p>
    <w:p w14:paraId="28A7C429" w14:textId="77777777" w:rsidR="00576684" w:rsidRDefault="00000000">
      <w:pPr>
        <w:pStyle w:val="Compact"/>
        <w:numPr>
          <w:ilvl w:val="0"/>
          <w:numId w:val="12"/>
        </w:numPr>
      </w:pPr>
      <w:r w:rsidRPr="002E34E4">
        <w:rPr>
          <w:lang w:val="ru-RU"/>
        </w:rPr>
        <w:t xml:space="preserve">Определите существующие в системе директории командой </w:t>
      </w:r>
      <w:r>
        <w:t>ls</w:t>
      </w:r>
      <w:r w:rsidRPr="002E34E4">
        <w:rPr>
          <w:lang w:val="ru-RU"/>
        </w:rPr>
        <w:t xml:space="preserve"> -</w:t>
      </w:r>
      <w:r>
        <w:t>l</w:t>
      </w:r>
      <w:r w:rsidRPr="002E34E4">
        <w:rPr>
          <w:lang w:val="ru-RU"/>
        </w:rPr>
        <w:t xml:space="preserve"> /</w:t>
      </w:r>
      <w:r>
        <w:t>home</w:t>
      </w:r>
      <w:r w:rsidRPr="002E34E4">
        <w:rPr>
          <w:lang w:val="ru-RU"/>
        </w:rPr>
        <w:t>/ Удалось ли вам получить список поддиректорий директории /</w:t>
      </w:r>
      <w:r>
        <w:t>home</w:t>
      </w:r>
      <w:r w:rsidRPr="002E34E4">
        <w:rPr>
          <w:lang w:val="ru-RU"/>
        </w:rPr>
        <w:t xml:space="preserve">? </w:t>
      </w:r>
      <w:r>
        <w:t>Какие права установлены на директориях?</w:t>
      </w:r>
    </w:p>
    <w:p w14:paraId="471D21A6" w14:textId="77777777" w:rsidR="00576684" w:rsidRDefault="00000000">
      <w:pPr>
        <w:pStyle w:val="CaptionedFigure"/>
      </w:pPr>
      <w:bookmarkStart w:id="15" w:name="fig:011"/>
      <w:r>
        <w:rPr>
          <w:noProof/>
        </w:rPr>
        <w:drawing>
          <wp:inline distT="0" distB="0" distL="0" distR="0" wp14:anchorId="3B0DD7A1" wp14:editId="1D161A6D">
            <wp:extent cx="4697128" cy="885524"/>
            <wp:effectExtent l="0" t="0" r="0" b="0"/>
            <wp:docPr id="189280059" name="Picture" descr="(рис. 11. ls -l /home/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3A0C575" w14:textId="77777777" w:rsidR="00576684" w:rsidRDefault="00000000">
      <w:pPr>
        <w:pStyle w:val="ImageCaption"/>
      </w:pPr>
      <w:r>
        <w:t>(рис. 11. ls -l /home/)</w:t>
      </w:r>
    </w:p>
    <w:p w14:paraId="09C3DF6A" w14:textId="77777777" w:rsidR="00576684" w:rsidRDefault="00000000">
      <w:pPr>
        <w:pStyle w:val="Compact"/>
        <w:numPr>
          <w:ilvl w:val="0"/>
          <w:numId w:val="13"/>
        </w:numPr>
      </w:pPr>
      <w:r w:rsidRPr="002E34E4">
        <w:rPr>
          <w:lang w:val="ru-RU"/>
        </w:rPr>
        <w:t>Проверьте, какие расширенные атрибуты установлены на поддиректориях, находящихся в директории /</w:t>
      </w:r>
      <w:r>
        <w:t>home</w:t>
      </w:r>
      <w:r w:rsidRPr="002E34E4">
        <w:rPr>
          <w:lang w:val="ru-RU"/>
        </w:rPr>
        <w:t xml:space="preserve">, командой: </w:t>
      </w:r>
      <w:proofErr w:type="spellStart"/>
      <w:r>
        <w:t>lsattr</w:t>
      </w:r>
      <w:proofErr w:type="spellEnd"/>
      <w:r w:rsidRPr="002E34E4">
        <w:rPr>
          <w:lang w:val="ru-RU"/>
        </w:rPr>
        <w:t xml:space="preserve"> /</w:t>
      </w:r>
      <w:proofErr w:type="gramStart"/>
      <w:r>
        <w:t>home</w:t>
      </w:r>
      <w:r w:rsidRPr="002E34E4">
        <w:rPr>
          <w:lang w:val="ru-RU"/>
        </w:rPr>
        <w:t xml:space="preserve"> Удалось</w:t>
      </w:r>
      <w:proofErr w:type="gramEnd"/>
      <w:r w:rsidRPr="002E34E4">
        <w:rPr>
          <w:lang w:val="ru-RU"/>
        </w:rPr>
        <w:t xml:space="preserve"> ли вам увидеть расширенные атрибуты директории? </w:t>
      </w:r>
      <w:r>
        <w:t>Удалось ли вам увидеть расширенные атрибуты директорий других пользователей?</w:t>
      </w:r>
    </w:p>
    <w:p w14:paraId="3A5EAB0B" w14:textId="77777777" w:rsidR="00576684" w:rsidRDefault="00000000">
      <w:pPr>
        <w:pStyle w:val="CaptionedFigure"/>
      </w:pPr>
      <w:bookmarkStart w:id="16" w:name="fig:012"/>
      <w:r>
        <w:rPr>
          <w:noProof/>
        </w:rPr>
        <w:lastRenderedPageBreak/>
        <w:drawing>
          <wp:inline distT="0" distB="0" distL="0" distR="0" wp14:anchorId="74008064" wp14:editId="524A7064">
            <wp:extent cx="5005136" cy="712269"/>
            <wp:effectExtent l="0" t="0" r="0" b="0"/>
            <wp:docPr id="78183251" name="Picture" descr="(рис. 12. lsattr /home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CD48E0D" w14:textId="77777777" w:rsidR="00576684" w:rsidRDefault="00000000">
      <w:pPr>
        <w:pStyle w:val="ImageCaption"/>
      </w:pPr>
      <w:r>
        <w:t>(рис. 12. lsattr /home)</w:t>
      </w:r>
    </w:p>
    <w:p w14:paraId="615A6662" w14:textId="77777777" w:rsidR="00576684" w:rsidRPr="002E34E4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2E34E4">
        <w:rPr>
          <w:lang w:val="ru-RU"/>
        </w:rPr>
        <w:t xml:space="preserve">Создайте в домашней директории поддиректорию </w:t>
      </w:r>
      <w:proofErr w:type="spellStart"/>
      <w:r>
        <w:t>dir</w:t>
      </w:r>
      <w:proofErr w:type="spellEnd"/>
      <w:r w:rsidRPr="002E34E4">
        <w:rPr>
          <w:lang w:val="ru-RU"/>
        </w:rPr>
        <w:t xml:space="preserve">1 командой </w:t>
      </w:r>
      <w:proofErr w:type="spellStart"/>
      <w:r>
        <w:t>mkdir</w:t>
      </w:r>
      <w:proofErr w:type="spellEnd"/>
      <w:r w:rsidRPr="002E34E4">
        <w:rPr>
          <w:lang w:val="ru-RU"/>
        </w:rPr>
        <w:t xml:space="preserve"> </w:t>
      </w:r>
      <w:proofErr w:type="spellStart"/>
      <w:proofErr w:type="gramStart"/>
      <w:r>
        <w:t>dir</w:t>
      </w:r>
      <w:proofErr w:type="spellEnd"/>
      <w:r w:rsidRPr="002E34E4">
        <w:rPr>
          <w:lang w:val="ru-RU"/>
        </w:rPr>
        <w:t>1</w:t>
      </w:r>
      <w:proofErr w:type="gramEnd"/>
      <w:r w:rsidRPr="002E34E4">
        <w:rPr>
          <w:lang w:val="ru-RU"/>
        </w:rPr>
        <w:t xml:space="preserve"> Определите командами </w:t>
      </w:r>
      <w:r>
        <w:t>ls</w:t>
      </w:r>
      <w:r w:rsidRPr="002E34E4">
        <w:rPr>
          <w:lang w:val="ru-RU"/>
        </w:rPr>
        <w:t xml:space="preserve"> -</w:t>
      </w:r>
      <w:r>
        <w:t>l</w:t>
      </w:r>
      <w:r w:rsidRPr="002E34E4">
        <w:rPr>
          <w:lang w:val="ru-RU"/>
        </w:rPr>
        <w:t xml:space="preserve"> и </w:t>
      </w:r>
      <w:proofErr w:type="spellStart"/>
      <w:r>
        <w:t>lsattr</w:t>
      </w:r>
      <w:proofErr w:type="spellEnd"/>
      <w:r w:rsidRPr="002E34E4">
        <w:rPr>
          <w:lang w:val="ru-RU"/>
        </w:rPr>
        <w:t xml:space="preserve">, какие права доступа и расширенные атрибуты были выставлены на директорию </w:t>
      </w:r>
      <w:proofErr w:type="spellStart"/>
      <w:r>
        <w:t>dir</w:t>
      </w:r>
      <w:proofErr w:type="spellEnd"/>
      <w:r w:rsidRPr="002E34E4">
        <w:rPr>
          <w:lang w:val="ru-RU"/>
        </w:rPr>
        <w:t>1.</w:t>
      </w:r>
    </w:p>
    <w:p w14:paraId="64169963" w14:textId="77777777" w:rsidR="00576684" w:rsidRDefault="00000000">
      <w:pPr>
        <w:pStyle w:val="CaptionedFigure"/>
      </w:pPr>
      <w:bookmarkStart w:id="17" w:name="fig:013"/>
      <w:r>
        <w:rPr>
          <w:noProof/>
        </w:rPr>
        <w:drawing>
          <wp:inline distT="0" distB="0" distL="0" distR="0" wp14:anchorId="0CC6941B" wp14:editId="392C993D">
            <wp:extent cx="4591250" cy="3955983"/>
            <wp:effectExtent l="0" t="0" r="0" b="0"/>
            <wp:docPr id="1811522886" name="Picture" descr="(рис. 13. mkdir dir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207585C" w14:textId="77777777" w:rsidR="00576684" w:rsidRDefault="00000000">
      <w:pPr>
        <w:pStyle w:val="ImageCaption"/>
      </w:pPr>
      <w:r>
        <w:t>(рис. 13. mkdir dir1)</w:t>
      </w:r>
    </w:p>
    <w:p w14:paraId="7ED5A2C0" w14:textId="77777777" w:rsidR="00576684" w:rsidRPr="002E34E4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2E34E4">
        <w:rPr>
          <w:lang w:val="ru-RU"/>
        </w:rPr>
        <w:t xml:space="preserve">Снимите с директории </w:t>
      </w:r>
      <w:proofErr w:type="spellStart"/>
      <w:r>
        <w:t>dir</w:t>
      </w:r>
      <w:proofErr w:type="spellEnd"/>
      <w:r w:rsidRPr="002E34E4">
        <w:rPr>
          <w:lang w:val="ru-RU"/>
        </w:rPr>
        <w:t xml:space="preserve">1 все атрибуты командой </w:t>
      </w:r>
      <w:proofErr w:type="spellStart"/>
      <w:r>
        <w:t>chmod</w:t>
      </w:r>
      <w:proofErr w:type="spellEnd"/>
      <w:r w:rsidRPr="002E34E4">
        <w:rPr>
          <w:lang w:val="ru-RU"/>
        </w:rPr>
        <w:t xml:space="preserve"> 000 </w:t>
      </w:r>
      <w:proofErr w:type="spellStart"/>
      <w:r>
        <w:t>dir</w:t>
      </w:r>
      <w:proofErr w:type="spellEnd"/>
      <w:r w:rsidRPr="002E34E4">
        <w:rPr>
          <w:lang w:val="ru-RU"/>
        </w:rPr>
        <w:t xml:space="preserve">1 и проверьте с её помощью правильность выполнения команды </w:t>
      </w:r>
      <w:r>
        <w:t>ls</w:t>
      </w:r>
      <w:r w:rsidRPr="002E34E4">
        <w:rPr>
          <w:lang w:val="ru-RU"/>
        </w:rPr>
        <w:t xml:space="preserve"> -</w:t>
      </w:r>
      <w:r>
        <w:t>l</w:t>
      </w:r>
    </w:p>
    <w:p w14:paraId="64D19E14" w14:textId="77777777" w:rsidR="00576684" w:rsidRDefault="00000000">
      <w:pPr>
        <w:pStyle w:val="CaptionedFigure"/>
      </w:pPr>
      <w:bookmarkStart w:id="18" w:name="fig:014"/>
      <w:r>
        <w:rPr>
          <w:noProof/>
        </w:rPr>
        <w:lastRenderedPageBreak/>
        <w:drawing>
          <wp:inline distT="0" distB="0" distL="0" distR="0" wp14:anchorId="7EFF934C" wp14:editId="2DC2B828">
            <wp:extent cx="4735629" cy="2261936"/>
            <wp:effectExtent l="0" t="0" r="0" b="0"/>
            <wp:docPr id="2034219413" name="Picture" descr="(рис. 14. chmod 000 dir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8AA48B2" w14:textId="77777777" w:rsidR="00576684" w:rsidRDefault="00000000">
      <w:pPr>
        <w:pStyle w:val="ImageCaption"/>
      </w:pPr>
      <w:r>
        <w:t>(рис. 14. chmod 000 dir1)</w:t>
      </w:r>
    </w:p>
    <w:p w14:paraId="17B3AFEE" w14:textId="77777777" w:rsidR="00576684" w:rsidRPr="002E34E4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2E34E4">
        <w:rPr>
          <w:lang w:val="ru-RU"/>
        </w:rPr>
        <w:t xml:space="preserve">Попытайтесь создать в директории </w:t>
      </w:r>
      <w:proofErr w:type="spellStart"/>
      <w:r>
        <w:t>dir</w:t>
      </w:r>
      <w:proofErr w:type="spellEnd"/>
      <w:r w:rsidRPr="002E34E4">
        <w:rPr>
          <w:lang w:val="ru-RU"/>
        </w:rPr>
        <w:t xml:space="preserve">1 файл </w:t>
      </w:r>
      <w:r>
        <w:t>file</w:t>
      </w:r>
      <w:r w:rsidRPr="002E34E4">
        <w:rPr>
          <w:lang w:val="ru-RU"/>
        </w:rPr>
        <w:t xml:space="preserve">1 командой </w:t>
      </w:r>
      <w:r>
        <w:t>echo</w:t>
      </w:r>
      <w:r w:rsidRPr="002E34E4">
        <w:rPr>
          <w:lang w:val="ru-RU"/>
        </w:rPr>
        <w:t xml:space="preserve"> “</w:t>
      </w:r>
      <w:r>
        <w:t>test</w:t>
      </w:r>
      <w:proofErr w:type="gramStart"/>
      <w:r w:rsidRPr="002E34E4">
        <w:rPr>
          <w:lang w:val="ru-RU"/>
        </w:rPr>
        <w:t>” &gt;</w:t>
      </w:r>
      <w:proofErr w:type="gramEnd"/>
      <w:r w:rsidRPr="002E34E4">
        <w:rPr>
          <w:lang w:val="ru-RU"/>
        </w:rPr>
        <w:t xml:space="preserve"> /</w:t>
      </w:r>
      <w:r>
        <w:t>home</w:t>
      </w:r>
      <w:r w:rsidRPr="002E34E4">
        <w:rPr>
          <w:lang w:val="ru-RU"/>
        </w:rPr>
        <w:t>/</w:t>
      </w:r>
      <w:r>
        <w:t>guest</w:t>
      </w:r>
      <w:r w:rsidRPr="002E34E4">
        <w:rPr>
          <w:lang w:val="ru-RU"/>
        </w:rPr>
        <w:t>/</w:t>
      </w:r>
      <w:proofErr w:type="spellStart"/>
      <w:r>
        <w:t>dir</w:t>
      </w:r>
      <w:proofErr w:type="spellEnd"/>
      <w:r w:rsidRPr="002E34E4">
        <w:rPr>
          <w:lang w:val="ru-RU"/>
        </w:rPr>
        <w:t>1/</w:t>
      </w:r>
      <w:r>
        <w:t>file</w:t>
      </w:r>
      <w:r w:rsidRPr="002E34E4">
        <w:rPr>
          <w:lang w:val="ru-RU"/>
        </w:rPr>
        <w:t xml:space="preserve">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</w:t>
      </w:r>
      <w:r>
        <w:t>ls</w:t>
      </w:r>
      <w:r w:rsidRPr="002E34E4">
        <w:rPr>
          <w:lang w:val="ru-RU"/>
        </w:rPr>
        <w:t xml:space="preserve"> -</w:t>
      </w:r>
      <w:r>
        <w:t>l</w:t>
      </w:r>
      <w:r w:rsidRPr="002E34E4">
        <w:rPr>
          <w:lang w:val="ru-RU"/>
        </w:rPr>
        <w:t xml:space="preserve"> /</w:t>
      </w:r>
      <w:r>
        <w:t>home</w:t>
      </w:r>
      <w:r w:rsidRPr="002E34E4">
        <w:rPr>
          <w:lang w:val="ru-RU"/>
        </w:rPr>
        <w:t>/</w:t>
      </w:r>
      <w:r>
        <w:t>guest</w:t>
      </w:r>
      <w:r w:rsidRPr="002E34E4">
        <w:rPr>
          <w:lang w:val="ru-RU"/>
        </w:rPr>
        <w:t>/</w:t>
      </w:r>
      <w:proofErr w:type="spellStart"/>
      <w:r>
        <w:t>dir</w:t>
      </w:r>
      <w:proofErr w:type="spellEnd"/>
      <w:r w:rsidRPr="002E34E4">
        <w:rPr>
          <w:lang w:val="ru-RU"/>
        </w:rPr>
        <w:t xml:space="preserve">1 действительно ли файл </w:t>
      </w:r>
      <w:r>
        <w:t>file</w:t>
      </w:r>
      <w:r w:rsidRPr="002E34E4">
        <w:rPr>
          <w:lang w:val="ru-RU"/>
        </w:rPr>
        <w:t xml:space="preserve">1 не находится внутри директории </w:t>
      </w:r>
      <w:proofErr w:type="spellStart"/>
      <w:r>
        <w:t>dir</w:t>
      </w:r>
      <w:proofErr w:type="spellEnd"/>
      <w:r w:rsidRPr="002E34E4">
        <w:rPr>
          <w:lang w:val="ru-RU"/>
        </w:rPr>
        <w:t>1.</w:t>
      </w:r>
    </w:p>
    <w:p w14:paraId="6370FA13" w14:textId="77777777" w:rsidR="00576684" w:rsidRDefault="00000000">
      <w:pPr>
        <w:pStyle w:val="CaptionedFigure"/>
      </w:pPr>
      <w:bookmarkStart w:id="19" w:name="fig:015"/>
      <w:r>
        <w:rPr>
          <w:noProof/>
        </w:rPr>
        <w:drawing>
          <wp:inline distT="0" distB="0" distL="0" distR="0" wp14:anchorId="221F9F97" wp14:editId="323A1B27">
            <wp:extent cx="5082138" cy="625642"/>
            <wp:effectExtent l="0" t="0" r="0" b="0"/>
            <wp:docPr id="1113290887" name="Picture" descr="(рис. 15. “test” &gt; /home/guest/dir1/file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036A916" w14:textId="77777777" w:rsidR="00576684" w:rsidRDefault="00000000">
      <w:pPr>
        <w:pStyle w:val="ImageCaption"/>
      </w:pPr>
      <w:r>
        <w:t>(рис. 15. “test” &gt; /home/guest/dir1/file1)</w:t>
      </w:r>
    </w:p>
    <w:p w14:paraId="4C015FF9" w14:textId="77777777" w:rsidR="00576684" w:rsidRDefault="00000000">
      <w:pPr>
        <w:pStyle w:val="2"/>
      </w:pPr>
      <w:bookmarkStart w:id="20" w:name="заполнение-таблицы-2.1"/>
      <w:bookmarkEnd w:id="4"/>
      <w:r>
        <w:t>Заполнение таблицы 2.1</w:t>
      </w:r>
    </w:p>
    <w:p w14:paraId="6BCBA906" w14:textId="77777777" w:rsidR="00576684" w:rsidRPr="002E34E4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2E34E4">
        <w:rPr>
          <w:lang w:val="ru-RU"/>
        </w:rPr>
        <w:t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4999" w:type="pct"/>
        <w:tblLook w:val="0000" w:firstRow="0" w:lastRow="0" w:firstColumn="0" w:lastColumn="0" w:noHBand="0" w:noVBand="0"/>
      </w:tblPr>
      <w:tblGrid>
        <w:gridCol w:w="1173"/>
        <w:gridCol w:w="704"/>
        <w:gridCol w:w="957"/>
        <w:gridCol w:w="974"/>
        <w:gridCol w:w="762"/>
        <w:gridCol w:w="788"/>
        <w:gridCol w:w="1174"/>
        <w:gridCol w:w="1174"/>
        <w:gridCol w:w="1156"/>
        <w:gridCol w:w="1043"/>
      </w:tblGrid>
      <w:tr w:rsidR="00576684" w14:paraId="7B971E9B" w14:textId="77777777">
        <w:tc>
          <w:tcPr>
            <w:tcW w:w="0" w:type="auto"/>
          </w:tcPr>
          <w:p w14:paraId="7F204409" w14:textId="77777777" w:rsidR="00576684" w:rsidRDefault="00000000">
            <w:pPr>
              <w:pStyle w:val="Compact"/>
            </w:pPr>
            <w:proofErr w:type="spellStart"/>
            <w:r>
              <w:t>Права</w:t>
            </w:r>
            <w:proofErr w:type="spellEnd"/>
            <w:r>
              <w:t xml:space="preserve"> </w:t>
            </w:r>
            <w:proofErr w:type="spellStart"/>
            <w:r>
              <w:t>директории</w:t>
            </w:r>
            <w:proofErr w:type="spellEnd"/>
          </w:p>
        </w:tc>
        <w:tc>
          <w:tcPr>
            <w:tcW w:w="0" w:type="auto"/>
          </w:tcPr>
          <w:p w14:paraId="13DF0D06" w14:textId="77777777" w:rsidR="00576684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6F036D7A" w14:textId="77777777" w:rsidR="00576684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18BDA67" w14:textId="77777777" w:rsidR="00576684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D468FA4" w14:textId="77777777" w:rsidR="00576684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3701418C" w14:textId="77777777" w:rsidR="00576684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463C6FD3" w14:textId="77777777" w:rsidR="00576684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179AD4EF" w14:textId="77777777" w:rsidR="00576684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29E7A227" w14:textId="77777777" w:rsidR="00576684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0" w:type="auto"/>
          </w:tcPr>
          <w:p w14:paraId="36447707" w14:textId="77777777" w:rsidR="00576684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576684" w14:paraId="340D7E0D" w14:textId="77777777">
        <w:tc>
          <w:tcPr>
            <w:tcW w:w="0" w:type="auto"/>
          </w:tcPr>
          <w:p w14:paraId="6F7E230E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513CEF0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3F6BAF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F26D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30E34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C4CA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6449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13F9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1B10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0B787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0566855B" w14:textId="77777777">
        <w:tc>
          <w:tcPr>
            <w:tcW w:w="0" w:type="auto"/>
          </w:tcPr>
          <w:p w14:paraId="04A9818F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5DBED57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112D0AC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27A8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3AD3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9E45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7995A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6EFC6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632B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639562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7376CCA2" w14:textId="77777777">
        <w:tc>
          <w:tcPr>
            <w:tcW w:w="0" w:type="auto"/>
          </w:tcPr>
          <w:p w14:paraId="4916A2BD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46E0CB9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CEAC37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587C4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A55CE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AF0D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5AAB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13F79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D468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75C25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3A1AA791" w14:textId="77777777">
        <w:tc>
          <w:tcPr>
            <w:tcW w:w="0" w:type="auto"/>
          </w:tcPr>
          <w:p w14:paraId="2F9550D9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E4B6130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7CDC256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4F99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8608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C4E9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BF18F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DE27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50F0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2E2A54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3E11EDE4" w14:textId="77777777">
        <w:tc>
          <w:tcPr>
            <w:tcW w:w="0" w:type="auto"/>
          </w:tcPr>
          <w:p w14:paraId="2B9B315B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BC13510" w14:textId="77777777" w:rsidR="00576684" w:rsidRDefault="00000000">
            <w:pPr>
              <w:pStyle w:val="Compact"/>
            </w:pPr>
            <w:r>
              <w:t>(4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3E1DB22E" w14:textId="77777777" w:rsidR="00576684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44962D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6244B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34CE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99EF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374C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36EA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8C246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674E1186" w14:textId="77777777">
        <w:tc>
          <w:tcPr>
            <w:tcW w:w="0" w:type="auto"/>
          </w:tcPr>
          <w:p w14:paraId="50E02469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1E1AF27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09514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09A3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A80B8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E85E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36BD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D2C8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217EC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093BF5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2B1F5A8" w14:textId="77777777">
        <w:tc>
          <w:tcPr>
            <w:tcW w:w="0" w:type="auto"/>
          </w:tcPr>
          <w:p w14:paraId="390334B2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B096389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423C549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4F15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AF54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FEBB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1FC2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C2708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4C70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3863F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3D1CFB2D" w14:textId="77777777">
        <w:tc>
          <w:tcPr>
            <w:tcW w:w="0" w:type="auto"/>
          </w:tcPr>
          <w:p w14:paraId="5029EE8B" w14:textId="77777777" w:rsidR="00576684" w:rsidRDefault="00000000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3B13365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00D8EE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0B67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5F9F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E3F5D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B02E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B7B4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4924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6C9F03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610C6B25" w14:textId="77777777">
        <w:tc>
          <w:tcPr>
            <w:tcW w:w="0" w:type="auto"/>
          </w:tcPr>
          <w:p w14:paraId="1BDCB2F5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CCA3106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3C7B31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2E08D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6F73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16557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98C53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E91AC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4265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FDBB4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28BC93D6" w14:textId="77777777">
        <w:tc>
          <w:tcPr>
            <w:tcW w:w="0" w:type="auto"/>
          </w:tcPr>
          <w:p w14:paraId="347753B7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0D3752F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2B4386E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A5AC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9537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4E26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0DD31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68258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53FE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25FA9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1BC48B85" w14:textId="77777777">
        <w:tc>
          <w:tcPr>
            <w:tcW w:w="0" w:type="auto"/>
          </w:tcPr>
          <w:p w14:paraId="6580507B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69C736D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3B04CFE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97AD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DA1F0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E4839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824A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C1C48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9D1D9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46286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D94D244" w14:textId="77777777">
        <w:tc>
          <w:tcPr>
            <w:tcW w:w="0" w:type="auto"/>
          </w:tcPr>
          <w:p w14:paraId="5E2922D0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B2979EC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3137564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6ED0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0786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47736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3703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95BFF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F2E8A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370A3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3ADFBBE" w14:textId="77777777">
        <w:tc>
          <w:tcPr>
            <w:tcW w:w="0" w:type="auto"/>
          </w:tcPr>
          <w:p w14:paraId="11534543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294C48D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0452B5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B90F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4A1E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3FCC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51A5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DF357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14191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33391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5CC6AAE8" w14:textId="77777777">
        <w:tc>
          <w:tcPr>
            <w:tcW w:w="0" w:type="auto"/>
          </w:tcPr>
          <w:p w14:paraId="249F9F76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AB539E0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357A0F3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62D0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98DE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64B6A5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BFC3D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C8D82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197A8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7F755F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05BA3960" w14:textId="77777777">
        <w:tc>
          <w:tcPr>
            <w:tcW w:w="0" w:type="auto"/>
          </w:tcPr>
          <w:p w14:paraId="4C97679D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76ECA00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2048454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6A87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CA61E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1AD85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AAAB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42D5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6C039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D1F540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25E28A1B" w14:textId="77777777">
        <w:tc>
          <w:tcPr>
            <w:tcW w:w="0" w:type="auto"/>
          </w:tcPr>
          <w:p w14:paraId="5437C6EB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AD71903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28E773C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0DA6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8789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70F6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368E0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F3887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6587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3C284B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50D156E6" w14:textId="77777777">
        <w:tc>
          <w:tcPr>
            <w:tcW w:w="0" w:type="auto"/>
          </w:tcPr>
          <w:p w14:paraId="7ED904DF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669CE1C2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B8DCE5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15A3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EA07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E966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D98F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2B6A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67DA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F9770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45DC540C" w14:textId="77777777">
        <w:tc>
          <w:tcPr>
            <w:tcW w:w="0" w:type="auto"/>
          </w:tcPr>
          <w:p w14:paraId="09FFA863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2FEB8C46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7A7116A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EA12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F8BCD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70767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E8E1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1D41A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6B5EF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7A472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D6F4CA2" w14:textId="77777777">
        <w:tc>
          <w:tcPr>
            <w:tcW w:w="0" w:type="auto"/>
          </w:tcPr>
          <w:p w14:paraId="309137C4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E1517CB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A3EAC6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997B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EEBB5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70EA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98F6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9F5CD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B9E96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3B8523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4D1E8548" w14:textId="77777777">
        <w:tc>
          <w:tcPr>
            <w:tcW w:w="0" w:type="auto"/>
          </w:tcPr>
          <w:p w14:paraId="51DBB02E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402B092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63CC56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DDDB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DF21B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1CABA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2783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ABF8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381C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77FCB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3D951DC2" w14:textId="77777777">
        <w:tc>
          <w:tcPr>
            <w:tcW w:w="0" w:type="auto"/>
          </w:tcPr>
          <w:p w14:paraId="26EC02C9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7339483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20D547F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6E1E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4B7C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B1FD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2419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A414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60B7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2BE8F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0445CF75" w14:textId="77777777">
        <w:tc>
          <w:tcPr>
            <w:tcW w:w="0" w:type="auto"/>
          </w:tcPr>
          <w:p w14:paraId="1CA382F4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7E39E8F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246BE9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9D31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F3C9F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8B4F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63619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A2B87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8C71D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75A09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04C4B805" w14:textId="77777777">
        <w:tc>
          <w:tcPr>
            <w:tcW w:w="0" w:type="auto"/>
          </w:tcPr>
          <w:p w14:paraId="05347A39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49419175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3760A8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F7CE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8181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1FB1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3A39B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4AFD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BACB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3CE25C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64223AD3" w14:textId="77777777">
        <w:tc>
          <w:tcPr>
            <w:tcW w:w="0" w:type="auto"/>
          </w:tcPr>
          <w:p w14:paraId="09D44E11" w14:textId="77777777" w:rsidR="00576684" w:rsidRDefault="00000000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0C3A922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5D3C57B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DE39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0149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268F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2184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A7DB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959D1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92DE4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73FF4967" w14:textId="77777777">
        <w:tc>
          <w:tcPr>
            <w:tcW w:w="0" w:type="auto"/>
          </w:tcPr>
          <w:p w14:paraId="103796EF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FA5FFFA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E59F9A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CB61B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70B8D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6F161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0883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658CF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DE301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E85B32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1EA95E02" w14:textId="77777777">
        <w:tc>
          <w:tcPr>
            <w:tcW w:w="0" w:type="auto"/>
          </w:tcPr>
          <w:p w14:paraId="23AFF61F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081C6EC" w14:textId="77777777" w:rsidR="00576684" w:rsidRDefault="00000000">
            <w:pPr>
              <w:pStyle w:val="Compact"/>
            </w:pPr>
            <w:r>
              <w:t>(1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7DB92665" w14:textId="77777777" w:rsidR="00576684" w:rsidRDefault="00000000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4302E8A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A4212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99219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A9CBA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F6E25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561C8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91BA6B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01FC7CF3" w14:textId="77777777">
        <w:tc>
          <w:tcPr>
            <w:tcW w:w="0" w:type="auto"/>
          </w:tcPr>
          <w:p w14:paraId="628842F9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07E38E7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2559C5B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2E87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9D78D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31DF3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D4C7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7B724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B1F9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71CE6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6E14DFB" w14:textId="77777777">
        <w:tc>
          <w:tcPr>
            <w:tcW w:w="0" w:type="auto"/>
          </w:tcPr>
          <w:p w14:paraId="4E521E23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F5B16D5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487CC5C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B7BD3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E3A28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DE046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5CDA6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34B26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E2B8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C9E19F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13211836" w14:textId="77777777">
        <w:tc>
          <w:tcPr>
            <w:tcW w:w="0" w:type="auto"/>
          </w:tcPr>
          <w:p w14:paraId="7C795904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658EF8E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2CEAF33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81CD5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AF513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CB267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9040C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121B6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B2746C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290E95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05B0A173" w14:textId="77777777">
        <w:tc>
          <w:tcPr>
            <w:tcW w:w="0" w:type="auto"/>
          </w:tcPr>
          <w:p w14:paraId="77AA9E4A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7877271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23E591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ED248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9FCA2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A217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82A52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078C1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6E31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91D54C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2D2D805" w14:textId="77777777">
        <w:tc>
          <w:tcPr>
            <w:tcW w:w="0" w:type="auto"/>
          </w:tcPr>
          <w:p w14:paraId="642E6E46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44967CB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6F1FB3F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47965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5F8DC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CFD78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8C18A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AAAF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CA51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76060B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C70BCEA" w14:textId="77777777">
        <w:tc>
          <w:tcPr>
            <w:tcW w:w="0" w:type="auto"/>
          </w:tcPr>
          <w:p w14:paraId="4DB613C1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D20A815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48DD06B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7998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AADF2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40FEE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8045F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09620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2C16C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C31106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4C8C6BE" w14:textId="77777777">
        <w:tc>
          <w:tcPr>
            <w:tcW w:w="0" w:type="auto"/>
          </w:tcPr>
          <w:p w14:paraId="3C0C3D84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CA0C8FF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F4BA28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6B7E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E944C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03A7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EEB1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1D12A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0F62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FB7BE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265B3E27" w14:textId="77777777">
        <w:tc>
          <w:tcPr>
            <w:tcW w:w="0" w:type="auto"/>
          </w:tcPr>
          <w:p w14:paraId="057D553F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43C0CC8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7EC325A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85F1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B4027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D0642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9F17D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26D9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14306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279E5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57C7C3FA" w14:textId="77777777">
        <w:tc>
          <w:tcPr>
            <w:tcW w:w="0" w:type="auto"/>
          </w:tcPr>
          <w:p w14:paraId="156C30AB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7293C312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29AF772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B2FD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7440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2A13E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AE18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BA087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E3F86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D5739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B3D554F" w14:textId="77777777">
        <w:tc>
          <w:tcPr>
            <w:tcW w:w="0" w:type="auto"/>
          </w:tcPr>
          <w:p w14:paraId="25B63659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5A4FCDB8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4294006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16E1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8C13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2A486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8924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1699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BD9D7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F2B4E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5EB5EE6D" w14:textId="77777777">
        <w:tc>
          <w:tcPr>
            <w:tcW w:w="0" w:type="auto"/>
          </w:tcPr>
          <w:p w14:paraId="1AFE88D9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1D4BBCF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4935B8E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038BC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160F8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FB89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A4CF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7187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24F6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C9827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39F8295C" w14:textId="77777777">
        <w:tc>
          <w:tcPr>
            <w:tcW w:w="0" w:type="auto"/>
          </w:tcPr>
          <w:p w14:paraId="0488B8C6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C2529FF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8C8D99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0CB1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C7C5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8ACB8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AFD80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F95C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20E7B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65AF05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67396F0" w14:textId="77777777">
        <w:tc>
          <w:tcPr>
            <w:tcW w:w="0" w:type="auto"/>
          </w:tcPr>
          <w:p w14:paraId="00578066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7E57197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84391F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43660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D13E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E128B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4876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AF20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93C33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4281C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5AC26428" w14:textId="77777777">
        <w:tc>
          <w:tcPr>
            <w:tcW w:w="0" w:type="auto"/>
          </w:tcPr>
          <w:p w14:paraId="6B7223B7" w14:textId="77777777" w:rsidR="00576684" w:rsidRDefault="00000000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4D11BF8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52AAF9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E298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C612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7329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FB96A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F646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4C88A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24684E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DE65CCD" w14:textId="77777777">
        <w:tc>
          <w:tcPr>
            <w:tcW w:w="0" w:type="auto"/>
          </w:tcPr>
          <w:p w14:paraId="6E893AFB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1A890F8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ACE2F3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648D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6381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313E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FC30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B91D1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E9EE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42D4B2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72E4C38B" w14:textId="77777777">
        <w:tc>
          <w:tcPr>
            <w:tcW w:w="0" w:type="auto"/>
          </w:tcPr>
          <w:p w14:paraId="2982D76D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1B8F37DB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05E9C6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419E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837D8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2809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D4DE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226E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7A53A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8828B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23480B1" w14:textId="77777777">
        <w:tc>
          <w:tcPr>
            <w:tcW w:w="0" w:type="auto"/>
          </w:tcPr>
          <w:p w14:paraId="4D2E9C6A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103369B3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F6AADA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5A1C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C70F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37730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39FB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530BB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F55C5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3A4C2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735C95B8" w14:textId="77777777">
        <w:tc>
          <w:tcPr>
            <w:tcW w:w="0" w:type="auto"/>
          </w:tcPr>
          <w:p w14:paraId="2339D474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7C982AEC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74B3963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95DCC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26A7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FB6AB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8CDC3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3A73E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7E2CE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C8F26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BE9CB33" w14:textId="77777777">
        <w:tc>
          <w:tcPr>
            <w:tcW w:w="0" w:type="auto"/>
          </w:tcPr>
          <w:p w14:paraId="41E8A9C8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15C633E7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FC1DB0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C07D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C57F6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6349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0D57D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EF565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CFB28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1A37D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560C2629" w14:textId="77777777">
        <w:tc>
          <w:tcPr>
            <w:tcW w:w="0" w:type="auto"/>
          </w:tcPr>
          <w:p w14:paraId="132546BC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181760A8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3E3D60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607C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B56391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97855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4A39BC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95A78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47E14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9F300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D54570C" w14:textId="77777777">
        <w:tc>
          <w:tcPr>
            <w:tcW w:w="0" w:type="auto"/>
          </w:tcPr>
          <w:p w14:paraId="2B20CC10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4413B22" w14:textId="77777777" w:rsidR="00576684" w:rsidRDefault="00000000">
            <w:pPr>
              <w:pStyle w:val="Compact"/>
            </w:pPr>
            <w:r>
              <w:t>(6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75865F77" w14:textId="77777777" w:rsidR="00576684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3F09497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385E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4614C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976F1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8E38B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22E9D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1FF19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4F05C33D" w14:textId="77777777">
        <w:tc>
          <w:tcPr>
            <w:tcW w:w="0" w:type="auto"/>
          </w:tcPr>
          <w:p w14:paraId="679C2FAA" w14:textId="77777777" w:rsidR="00576684" w:rsidRDefault="00000000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DDD7175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3569A8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20A3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FF11D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5D070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E2824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AD0AF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8A03B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BD4B7C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4DD17519" w14:textId="77777777">
        <w:tc>
          <w:tcPr>
            <w:tcW w:w="0" w:type="auto"/>
          </w:tcPr>
          <w:p w14:paraId="2B1FEA48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26B8DF3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33142D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D5E3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3379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27B79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BB677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BFB0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9C5A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0ABF3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4E65B5ED" w14:textId="77777777">
        <w:tc>
          <w:tcPr>
            <w:tcW w:w="0" w:type="auto"/>
          </w:tcPr>
          <w:p w14:paraId="7786289B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0D0AB0E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103F35E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0344C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72045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1D887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086D9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0C3D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52F3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07E2F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6B1BB6CF" w14:textId="77777777">
        <w:tc>
          <w:tcPr>
            <w:tcW w:w="0" w:type="auto"/>
          </w:tcPr>
          <w:p w14:paraId="2F0131AC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BDB4E87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7606FF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4A8F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372E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1B2FC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5B44C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2A5D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0222D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E9EB7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5B66C292" w14:textId="77777777">
        <w:tc>
          <w:tcPr>
            <w:tcW w:w="0" w:type="auto"/>
          </w:tcPr>
          <w:p w14:paraId="2141055C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6774C19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39AF455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3971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C7EC39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E409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1B52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50800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4B551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D46ED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064BCE6" w14:textId="77777777">
        <w:tc>
          <w:tcPr>
            <w:tcW w:w="0" w:type="auto"/>
          </w:tcPr>
          <w:p w14:paraId="10434F08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13BA048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7808A6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962C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EA8A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827D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9E416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3FA00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BDCD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837D25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1E645086" w14:textId="77777777">
        <w:tc>
          <w:tcPr>
            <w:tcW w:w="0" w:type="auto"/>
          </w:tcPr>
          <w:p w14:paraId="03AF8FD6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12DB4C6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17CD3F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DC81E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F36D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755A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BDE49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6AD6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660AC5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B83208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77674506" w14:textId="77777777">
        <w:tc>
          <w:tcPr>
            <w:tcW w:w="0" w:type="auto"/>
          </w:tcPr>
          <w:p w14:paraId="0971E2A6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110B618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2926B4F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F990D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686E3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172D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F09FB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EA94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21643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D32EB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0E5229A1" w14:textId="77777777">
        <w:tc>
          <w:tcPr>
            <w:tcW w:w="0" w:type="auto"/>
          </w:tcPr>
          <w:p w14:paraId="4FCFE759" w14:textId="77777777" w:rsidR="00576684" w:rsidRDefault="00000000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75EB1805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57057E1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2FF04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DFAF2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0DC20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972AA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0E90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09B43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54BFE2" w14:textId="77777777" w:rsidR="00576684" w:rsidRDefault="00000000">
            <w:pPr>
              <w:pStyle w:val="Compact"/>
            </w:pPr>
            <w:r>
              <w:t>-</w:t>
            </w:r>
          </w:p>
        </w:tc>
      </w:tr>
      <w:tr w:rsidR="00576684" w14:paraId="0A4CD39B" w14:textId="77777777">
        <w:tc>
          <w:tcPr>
            <w:tcW w:w="0" w:type="auto"/>
          </w:tcPr>
          <w:p w14:paraId="0113C7E1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EE7B3AA" w14:textId="77777777" w:rsidR="00576684" w:rsidRDefault="00000000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9E4720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F8345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FBC7DD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F4B3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65665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38D3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1C611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C6D7AC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41C0304" w14:textId="77777777">
        <w:tc>
          <w:tcPr>
            <w:tcW w:w="0" w:type="auto"/>
          </w:tcPr>
          <w:p w14:paraId="405E86FF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56DCC7E" w14:textId="77777777" w:rsidR="00576684" w:rsidRDefault="00000000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04AA7C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14863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6DD9E6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D384E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5C37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D81F0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2BC40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0C5B6C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652A1BE8" w14:textId="77777777">
        <w:tc>
          <w:tcPr>
            <w:tcW w:w="0" w:type="auto"/>
          </w:tcPr>
          <w:p w14:paraId="21ACA6EB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778C3F83" w14:textId="77777777" w:rsidR="00576684" w:rsidRDefault="00000000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5A6D82F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47349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B9A1C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7F509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4384C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498A8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552F5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620ED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12190F3C" w14:textId="77777777">
        <w:tc>
          <w:tcPr>
            <w:tcW w:w="0" w:type="auto"/>
          </w:tcPr>
          <w:p w14:paraId="1B7D7E35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385F7273" w14:textId="77777777" w:rsidR="00576684" w:rsidRDefault="00000000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40B66C4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65037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1AE2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C2555F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2037D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5CB47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8516B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C48B18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04B60B08" w14:textId="77777777">
        <w:tc>
          <w:tcPr>
            <w:tcW w:w="0" w:type="auto"/>
          </w:tcPr>
          <w:p w14:paraId="666A1968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F5D95DB" w14:textId="77777777" w:rsidR="00576684" w:rsidRDefault="00000000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144ABBB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0F339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3A1957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B0C6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469CC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8AF2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64E5A8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B1A20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2AC5F5F8" w14:textId="77777777">
        <w:tc>
          <w:tcPr>
            <w:tcW w:w="0" w:type="auto"/>
          </w:tcPr>
          <w:p w14:paraId="56D1D75F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B402A75" w14:textId="77777777" w:rsidR="00576684" w:rsidRDefault="00000000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77A9A743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82B09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BDAFC8" w14:textId="77777777" w:rsidR="0057668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D4919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BA1BD2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CA3C07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DB26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612B47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780F3E2F" w14:textId="77777777">
        <w:tc>
          <w:tcPr>
            <w:tcW w:w="0" w:type="auto"/>
          </w:tcPr>
          <w:p w14:paraId="077A0743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F7540DF" w14:textId="77777777" w:rsidR="00576684" w:rsidRDefault="00000000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046994F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742D9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04BA3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67B99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80D94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3DCF4A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4632A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1484A" w14:textId="77777777" w:rsidR="00576684" w:rsidRDefault="00000000">
            <w:pPr>
              <w:pStyle w:val="Compact"/>
            </w:pPr>
            <w:r>
              <w:t>+</w:t>
            </w:r>
          </w:p>
        </w:tc>
      </w:tr>
      <w:tr w:rsidR="00576684" w14:paraId="31C16F01" w14:textId="77777777">
        <w:tc>
          <w:tcPr>
            <w:tcW w:w="0" w:type="auto"/>
          </w:tcPr>
          <w:p w14:paraId="7BD1824A" w14:textId="77777777" w:rsidR="00576684" w:rsidRDefault="00000000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F803C68" w14:textId="77777777" w:rsidR="00576684" w:rsidRDefault="00000000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59A2E6E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42B31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29F2F5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5A7A05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07E390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B1EBAB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AAEF96" w14:textId="77777777" w:rsidR="0057668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B63FFB" w14:textId="77777777" w:rsidR="00576684" w:rsidRDefault="00000000">
            <w:pPr>
              <w:pStyle w:val="Compact"/>
            </w:pPr>
            <w:r>
              <w:t>+</w:t>
            </w:r>
          </w:p>
        </w:tc>
      </w:tr>
    </w:tbl>
    <w:p w14:paraId="64CC45B7" w14:textId="77777777" w:rsidR="00576684" w:rsidRDefault="00000000">
      <w:pPr>
        <w:pStyle w:val="a0"/>
      </w:pPr>
      <w:r>
        <w:t>Таблица 2.1 «Установленные права и разрешённые действия»</w:t>
      </w:r>
    </w:p>
    <w:p w14:paraId="0B9B5AD8" w14:textId="77777777" w:rsidR="00576684" w:rsidRDefault="00000000">
      <w:pPr>
        <w:pStyle w:val="a0"/>
      </w:pPr>
      <w:r>
        <w:t>Пример заполнения таблицы 2.1:</w:t>
      </w:r>
    </w:p>
    <w:p w14:paraId="61F8D061" w14:textId="77777777" w:rsidR="00576684" w:rsidRDefault="00000000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7A3082F4" wp14:editId="321CB809">
            <wp:extent cx="5334000" cy="448433"/>
            <wp:effectExtent l="0" t="0" r="0" b="0"/>
            <wp:docPr id="1129473071" name="Picture" descr="(рис. 16. Проверка директории d(000) и d(100) с правами файла 000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15F171F" w14:textId="77777777" w:rsidR="00576684" w:rsidRDefault="00000000">
      <w:pPr>
        <w:pStyle w:val="ImageCaption"/>
      </w:pPr>
      <w:r>
        <w:t>(рис. 16. Проверка директории d(000) и d(100) с правами файла 000)</w:t>
      </w:r>
    </w:p>
    <w:p w14:paraId="5806B9BB" w14:textId="77777777" w:rsidR="00576684" w:rsidRDefault="00000000">
      <w:pPr>
        <w:pStyle w:val="2"/>
      </w:pPr>
      <w:bookmarkStart w:id="22" w:name="заполнение-таблицы-2.2"/>
      <w:bookmarkEnd w:id="20"/>
      <w:r>
        <w:lastRenderedPageBreak/>
        <w:t>Заполнение таблицы 2.2</w:t>
      </w:r>
    </w:p>
    <w:p w14:paraId="151020FD" w14:textId="77777777" w:rsidR="00576684" w:rsidRDefault="00000000">
      <w:pPr>
        <w:pStyle w:val="Compact"/>
        <w:numPr>
          <w:ilvl w:val="0"/>
          <w:numId w:val="18"/>
        </w:numPr>
      </w:pPr>
      <w:r>
        <w:t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802"/>
        <w:gridCol w:w="222"/>
        <w:gridCol w:w="3635"/>
        <w:gridCol w:w="222"/>
        <w:gridCol w:w="3024"/>
      </w:tblGrid>
      <w:tr w:rsidR="00576684" w14:paraId="3C5A48C2" w14:textId="77777777">
        <w:tc>
          <w:tcPr>
            <w:tcW w:w="0" w:type="auto"/>
          </w:tcPr>
          <w:p w14:paraId="26CE4C86" w14:textId="77777777" w:rsidR="00576684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35A7683" w14:textId="77777777" w:rsidR="00576684" w:rsidRDefault="00576684"/>
        </w:tc>
        <w:tc>
          <w:tcPr>
            <w:tcW w:w="0" w:type="auto"/>
          </w:tcPr>
          <w:p w14:paraId="50816484" w14:textId="77777777" w:rsidR="00576684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0EFA0F7F" w14:textId="77777777" w:rsidR="00576684" w:rsidRDefault="00576684"/>
        </w:tc>
        <w:tc>
          <w:tcPr>
            <w:tcW w:w="0" w:type="auto"/>
          </w:tcPr>
          <w:p w14:paraId="2A313210" w14:textId="77777777" w:rsidR="00576684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576684" w14:paraId="628B900B" w14:textId="77777777">
        <w:tc>
          <w:tcPr>
            <w:tcW w:w="0" w:type="auto"/>
          </w:tcPr>
          <w:p w14:paraId="6EA6161D" w14:textId="77777777" w:rsidR="00576684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4AB35FE" w14:textId="77777777" w:rsidR="00576684" w:rsidRDefault="00576684"/>
        </w:tc>
        <w:tc>
          <w:tcPr>
            <w:tcW w:w="0" w:type="auto"/>
          </w:tcPr>
          <w:p w14:paraId="67433AFF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193B2DDE" w14:textId="77777777" w:rsidR="00576684" w:rsidRDefault="00576684"/>
        </w:tc>
        <w:tc>
          <w:tcPr>
            <w:tcW w:w="0" w:type="auto"/>
          </w:tcPr>
          <w:p w14:paraId="0E5B6057" w14:textId="77777777" w:rsidR="00576684" w:rsidRDefault="00000000">
            <w:pPr>
              <w:pStyle w:val="Compact"/>
            </w:pPr>
            <w:r>
              <w:t>(000)</w:t>
            </w:r>
          </w:p>
        </w:tc>
      </w:tr>
      <w:tr w:rsidR="00576684" w14:paraId="4771A834" w14:textId="77777777">
        <w:tc>
          <w:tcPr>
            <w:tcW w:w="0" w:type="auto"/>
          </w:tcPr>
          <w:p w14:paraId="1F21D6CE" w14:textId="77777777" w:rsidR="00576684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03A6A62" w14:textId="77777777" w:rsidR="00576684" w:rsidRDefault="00576684"/>
        </w:tc>
        <w:tc>
          <w:tcPr>
            <w:tcW w:w="0" w:type="auto"/>
          </w:tcPr>
          <w:p w14:paraId="0C1031BC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4509DC9" w14:textId="77777777" w:rsidR="00576684" w:rsidRDefault="00576684"/>
        </w:tc>
        <w:tc>
          <w:tcPr>
            <w:tcW w:w="0" w:type="auto"/>
          </w:tcPr>
          <w:p w14:paraId="03C21378" w14:textId="77777777" w:rsidR="00576684" w:rsidRDefault="00000000">
            <w:pPr>
              <w:pStyle w:val="Compact"/>
            </w:pPr>
            <w:r>
              <w:t>(000)</w:t>
            </w:r>
          </w:p>
        </w:tc>
      </w:tr>
      <w:tr w:rsidR="00576684" w14:paraId="1C1D4596" w14:textId="77777777">
        <w:tc>
          <w:tcPr>
            <w:tcW w:w="0" w:type="auto"/>
          </w:tcPr>
          <w:p w14:paraId="6E4EA2E9" w14:textId="77777777" w:rsidR="00576684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9CCC48C" w14:textId="77777777" w:rsidR="00576684" w:rsidRDefault="00576684"/>
        </w:tc>
        <w:tc>
          <w:tcPr>
            <w:tcW w:w="0" w:type="auto"/>
          </w:tcPr>
          <w:p w14:paraId="1F9D0B19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6BF888F" w14:textId="77777777" w:rsidR="00576684" w:rsidRDefault="00576684"/>
        </w:tc>
        <w:tc>
          <w:tcPr>
            <w:tcW w:w="0" w:type="auto"/>
          </w:tcPr>
          <w:p w14:paraId="5CE6C4EB" w14:textId="77777777" w:rsidR="00576684" w:rsidRDefault="00000000">
            <w:pPr>
              <w:pStyle w:val="Compact"/>
            </w:pPr>
            <w:r>
              <w:t>(400)</w:t>
            </w:r>
          </w:p>
        </w:tc>
      </w:tr>
      <w:tr w:rsidR="00576684" w14:paraId="17606B4B" w14:textId="77777777">
        <w:tc>
          <w:tcPr>
            <w:tcW w:w="0" w:type="auto"/>
          </w:tcPr>
          <w:p w14:paraId="2A0359A5" w14:textId="77777777" w:rsidR="00576684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D92D3B9" w14:textId="77777777" w:rsidR="00576684" w:rsidRDefault="00576684"/>
        </w:tc>
        <w:tc>
          <w:tcPr>
            <w:tcW w:w="0" w:type="auto"/>
          </w:tcPr>
          <w:p w14:paraId="64D156AB" w14:textId="77777777" w:rsidR="00576684" w:rsidRDefault="00000000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DF6BEA1" w14:textId="77777777" w:rsidR="00576684" w:rsidRDefault="00576684"/>
        </w:tc>
        <w:tc>
          <w:tcPr>
            <w:tcW w:w="0" w:type="auto"/>
          </w:tcPr>
          <w:p w14:paraId="0DFBFE88" w14:textId="77777777" w:rsidR="00576684" w:rsidRDefault="00000000">
            <w:pPr>
              <w:pStyle w:val="Compact"/>
            </w:pPr>
            <w:r>
              <w:t>(200)</w:t>
            </w:r>
          </w:p>
        </w:tc>
      </w:tr>
      <w:tr w:rsidR="00576684" w14:paraId="583DEA24" w14:textId="77777777">
        <w:tc>
          <w:tcPr>
            <w:tcW w:w="0" w:type="auto"/>
          </w:tcPr>
          <w:p w14:paraId="6900E573" w14:textId="77777777" w:rsidR="00576684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26F585F" w14:textId="77777777" w:rsidR="00576684" w:rsidRDefault="00576684"/>
        </w:tc>
        <w:tc>
          <w:tcPr>
            <w:tcW w:w="0" w:type="auto"/>
          </w:tcPr>
          <w:p w14:paraId="649E2E6B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367AD05" w14:textId="77777777" w:rsidR="00576684" w:rsidRDefault="00576684"/>
        </w:tc>
        <w:tc>
          <w:tcPr>
            <w:tcW w:w="0" w:type="auto"/>
          </w:tcPr>
          <w:p w14:paraId="5B654CBE" w14:textId="77777777" w:rsidR="00576684" w:rsidRDefault="00000000">
            <w:pPr>
              <w:pStyle w:val="Compact"/>
            </w:pPr>
            <w:r>
              <w:t>(000)</w:t>
            </w:r>
          </w:p>
        </w:tc>
      </w:tr>
      <w:tr w:rsidR="00576684" w14:paraId="06A8A22D" w14:textId="77777777">
        <w:tc>
          <w:tcPr>
            <w:tcW w:w="0" w:type="auto"/>
          </w:tcPr>
          <w:p w14:paraId="5A4C4E1A" w14:textId="77777777" w:rsidR="00576684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3C5D3248" w14:textId="77777777" w:rsidR="00576684" w:rsidRDefault="00576684"/>
        </w:tc>
        <w:tc>
          <w:tcPr>
            <w:tcW w:w="0" w:type="auto"/>
          </w:tcPr>
          <w:p w14:paraId="5E5ED124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68A3BE0" w14:textId="77777777" w:rsidR="00576684" w:rsidRDefault="00576684"/>
        </w:tc>
        <w:tc>
          <w:tcPr>
            <w:tcW w:w="0" w:type="auto"/>
          </w:tcPr>
          <w:p w14:paraId="3027EC7F" w14:textId="77777777" w:rsidR="00576684" w:rsidRDefault="00000000">
            <w:pPr>
              <w:pStyle w:val="Compact"/>
            </w:pPr>
            <w:r>
              <w:t>(000)</w:t>
            </w:r>
          </w:p>
        </w:tc>
      </w:tr>
      <w:tr w:rsidR="00576684" w14:paraId="0A119E50" w14:textId="77777777">
        <w:tc>
          <w:tcPr>
            <w:tcW w:w="0" w:type="auto"/>
          </w:tcPr>
          <w:p w14:paraId="0E624A41" w14:textId="77777777" w:rsidR="00576684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BC7520A" w14:textId="77777777" w:rsidR="00576684" w:rsidRDefault="00576684"/>
        </w:tc>
        <w:tc>
          <w:tcPr>
            <w:tcW w:w="0" w:type="auto"/>
          </w:tcPr>
          <w:p w14:paraId="58A32CD6" w14:textId="77777777" w:rsidR="00576684" w:rsidRDefault="00000000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6FBFA78" w14:textId="77777777" w:rsidR="00576684" w:rsidRDefault="00576684"/>
        </w:tc>
        <w:tc>
          <w:tcPr>
            <w:tcW w:w="0" w:type="auto"/>
          </w:tcPr>
          <w:p w14:paraId="0BC47037" w14:textId="77777777" w:rsidR="00576684" w:rsidRDefault="00000000">
            <w:pPr>
              <w:pStyle w:val="Compact"/>
            </w:pPr>
            <w:r>
              <w:t>(000)</w:t>
            </w:r>
          </w:p>
        </w:tc>
      </w:tr>
    </w:tbl>
    <w:p w14:paraId="60F31C9B" w14:textId="77777777" w:rsidR="00576684" w:rsidRDefault="00000000">
      <w:pPr>
        <w:pStyle w:val="a0"/>
      </w:pPr>
      <w:r>
        <w:t>Таблица 2.2 “Минимальные права для совершения операций”</w:t>
      </w:r>
    </w:p>
    <w:p w14:paraId="699D5354" w14:textId="77777777" w:rsidR="00576684" w:rsidRDefault="00000000">
      <w:pPr>
        <w:pStyle w:val="1"/>
      </w:pPr>
      <w:bookmarkStart w:id="23" w:name="вывод"/>
      <w:bookmarkEnd w:id="3"/>
      <w:bookmarkEnd w:id="22"/>
      <w:r>
        <w:t>Вывод</w:t>
      </w:r>
    </w:p>
    <w:p w14:paraId="5392A25E" w14:textId="77777777" w:rsidR="00576684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p w14:paraId="3B6BDCB8" w14:textId="77777777" w:rsidR="00576684" w:rsidRDefault="00000000">
      <w:pPr>
        <w:pStyle w:val="1"/>
      </w:pPr>
      <w:bookmarkStart w:id="24" w:name="список-литературы.-библиография"/>
      <w:bookmarkEnd w:id="23"/>
      <w:r>
        <w:t>Список литературы. Библиография</w:t>
      </w:r>
    </w:p>
    <w:p w14:paraId="33FF6040" w14:textId="77777777" w:rsidR="00576684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671C562F" w14:textId="77777777" w:rsidR="00576684" w:rsidRDefault="00000000">
      <w:pPr>
        <w:pStyle w:val="a0"/>
      </w:pPr>
      <w:r>
        <w:t>[2] Права доступа: https://codechick.io/tutorials/unix-linux/unix-linux-permissions</w:t>
      </w:r>
      <w:bookmarkEnd w:id="24"/>
    </w:p>
    <w:sectPr w:rsidR="005766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CDCE3" w14:textId="77777777" w:rsidR="00550E20" w:rsidRDefault="00550E20">
      <w:pPr>
        <w:spacing w:after="0"/>
      </w:pPr>
      <w:r>
        <w:separator/>
      </w:r>
    </w:p>
  </w:endnote>
  <w:endnote w:type="continuationSeparator" w:id="0">
    <w:p w14:paraId="024D37EE" w14:textId="77777777" w:rsidR="00550E20" w:rsidRDefault="00550E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01A9B" w14:textId="77777777" w:rsidR="00550E20" w:rsidRDefault="00550E20">
      <w:r>
        <w:separator/>
      </w:r>
    </w:p>
  </w:footnote>
  <w:footnote w:type="continuationSeparator" w:id="0">
    <w:p w14:paraId="288222E1" w14:textId="77777777" w:rsidR="00550E20" w:rsidRDefault="00550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786C48E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2772AEA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DBE4370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FFA068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06F2B8F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15B0412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19F06F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67AEE09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38B63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F95E288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D80A82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D2E88B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47642B5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AC0CD12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2B00232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BAA00C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7B86E438"/>
    <w:multiLevelType w:val="multilevel"/>
    <w:tmpl w:val="416C1D3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1199659934">
    <w:abstractNumId w:val="8"/>
  </w:num>
  <w:num w:numId="2" w16cid:durableId="717628042">
    <w:abstractNumId w:val="6"/>
  </w:num>
  <w:num w:numId="3" w16cid:durableId="1884175671">
    <w:abstractNumId w:val="6"/>
  </w:num>
  <w:num w:numId="4" w16cid:durableId="33261095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8329465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6611588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44782415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55565370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480005861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27368014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129467334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23902118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125432167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 w16cid:durableId="77092836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 w16cid:durableId="202535681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" w16cid:durableId="1838686066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7" w16cid:durableId="189220424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8" w16cid:durableId="256714975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34E4"/>
    <w:rsid w:val="004E29B3"/>
    <w:rsid w:val="00550E20"/>
    <w:rsid w:val="0057668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F731F0"/>
  <w15:docId w15:val="{40F38CE3-63F3-4367-A0DB-BD646AF4B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031</Words>
  <Characters>5878</Characters>
  <Application>Microsoft Office Word</Application>
  <DocSecurity>0</DocSecurity>
  <Lines>48</Lines>
  <Paragraphs>13</Paragraphs>
  <ScaleCrop>false</ScaleCrop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2</cp:revision>
  <dcterms:created xsi:type="dcterms:W3CDTF">2024-09-12T14:41:00Z</dcterms:created>
  <dcterms:modified xsi:type="dcterms:W3CDTF">2024-09-12T14:43:00Z</dcterms:modified>
</cp:coreProperties>
</file>